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ierra</w:t>
      </w:r>
      <w:r>
        <w:t xml:space="preserve"> </w:t>
      </w:r>
      <w:r>
        <w:t xml:space="preserve">Leon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ierra Leone received a score of 61.8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ierra Leone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ierra Leone received a score of</w:t>
      </w:r>
      <w:r>
        <w:t xml:space="preserve"> </w:t>
      </w:r>
      <w:r>
        <w:rPr>
          <w:b/>
          <w:bCs/>
        </w:rPr>
        <w:t xml:space="preserve">65.7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ierra Leone received a score of 71.4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ierra Leone received a score of 46.8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ierra Leone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ierra Leone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ierra Leon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ierra Leone received a score of 0.5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ierra Leon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ierra Leone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ierra Leone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ierra Leon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ierra Leone received a score of 0.9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ierra Leone received a score of 0.6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ierra Leone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ierra Leone received a score of 0.6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ierra Leone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0, 2003,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 2021, 2022,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0, 2005, 2008, 2010, 2013, 2016, 2017,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3:13:23Z</dcterms:created>
  <dcterms:modified xsi:type="dcterms:W3CDTF">2024-11-11T23:1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ierra Leone Country Report</vt:lpwstr>
  </property>
  <property fmtid="{D5CDD505-2E9C-101B-9397-08002B2CF9AE}" pid="10" name="toc-title">
    <vt:lpwstr>Table of contents</vt:lpwstr>
  </property>
</Properties>
</file>